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F648F3" w14:textId="77777777" w:rsidR="00CE29F1" w:rsidRDefault="00000000">
      <w:pPr>
        <w:pStyle w:val="Heading1"/>
      </w:pPr>
      <w:bookmarkStart w:id="0" w:name="Xda7ec699661e14dbea5501a0d590286d8d48bab"/>
      <w:r>
        <w:t>Multiple Choice Questions for Lecture 5: Learning and Classification</w:t>
      </w:r>
    </w:p>
    <w:p w14:paraId="29597A21" w14:textId="77777777" w:rsidR="00CE29F1" w:rsidRDefault="00000000">
      <w:pPr>
        <w:pStyle w:val="Heading2"/>
      </w:pPr>
      <w:bookmarkStart w:id="1" w:name="learning-in-ai"/>
      <w:r>
        <w:t>Learning in AI</w:t>
      </w:r>
    </w:p>
    <w:p w14:paraId="68AF1462" w14:textId="77777777" w:rsidR="00CE29F1" w:rsidRDefault="00000000">
      <w:pPr>
        <w:numPr>
          <w:ilvl w:val="0"/>
          <w:numId w:val="2"/>
        </w:numPr>
      </w:pPr>
      <w:r>
        <w:t>What does “learning” in artificial intelligence mean?</w:t>
      </w:r>
    </w:p>
    <w:p w14:paraId="1FADEFFC" w14:textId="77777777" w:rsidR="00CE29F1" w:rsidRDefault="00CE29F1">
      <w:pPr>
        <w:pStyle w:val="Compact"/>
        <w:numPr>
          <w:ilvl w:val="1"/>
          <w:numId w:val="3"/>
        </w:numPr>
      </w:pPr>
    </w:p>
    <w:p w14:paraId="6EDC5E1A" w14:textId="77777777" w:rsidR="00CE29F1" w:rsidRDefault="00000000">
      <w:pPr>
        <w:pStyle w:val="Compact"/>
        <w:numPr>
          <w:ilvl w:val="2"/>
          <w:numId w:val="4"/>
        </w:numPr>
      </w:pPr>
      <w:r>
        <w:t>Computers reading textbooks</w:t>
      </w:r>
    </w:p>
    <w:p w14:paraId="1712F732" w14:textId="77777777" w:rsidR="00CE29F1" w:rsidRDefault="00CE29F1">
      <w:pPr>
        <w:pStyle w:val="Compact"/>
        <w:numPr>
          <w:ilvl w:val="1"/>
          <w:numId w:val="3"/>
        </w:numPr>
      </w:pPr>
    </w:p>
    <w:p w14:paraId="4DA1F46F" w14:textId="77777777" w:rsidR="00CE29F1" w:rsidRDefault="00000000">
      <w:pPr>
        <w:pStyle w:val="Compact"/>
        <w:numPr>
          <w:ilvl w:val="2"/>
          <w:numId w:val="5"/>
        </w:numPr>
      </w:pPr>
      <w:r>
        <w:t>AI systems acquiring knowledge from data or experience</w:t>
      </w:r>
    </w:p>
    <w:p w14:paraId="592B13CD" w14:textId="77777777" w:rsidR="00CE29F1" w:rsidRDefault="00CE29F1">
      <w:pPr>
        <w:pStyle w:val="Compact"/>
        <w:numPr>
          <w:ilvl w:val="1"/>
          <w:numId w:val="3"/>
        </w:numPr>
      </w:pPr>
    </w:p>
    <w:p w14:paraId="64A37244" w14:textId="77777777" w:rsidR="00CE29F1" w:rsidRDefault="00000000">
      <w:pPr>
        <w:pStyle w:val="Compact"/>
        <w:numPr>
          <w:ilvl w:val="2"/>
          <w:numId w:val="6"/>
        </w:numPr>
      </w:pPr>
      <w:r>
        <w:t>Programmers writing code for the AI</w:t>
      </w:r>
    </w:p>
    <w:p w14:paraId="6D638FE3" w14:textId="77777777" w:rsidR="00CE29F1" w:rsidRDefault="00CE29F1">
      <w:pPr>
        <w:pStyle w:val="Compact"/>
        <w:numPr>
          <w:ilvl w:val="1"/>
          <w:numId w:val="3"/>
        </w:numPr>
      </w:pPr>
    </w:p>
    <w:p w14:paraId="1F93FAF7" w14:textId="77777777" w:rsidR="00CE29F1" w:rsidRDefault="00000000">
      <w:pPr>
        <w:pStyle w:val="Compact"/>
        <w:numPr>
          <w:ilvl w:val="2"/>
          <w:numId w:val="7"/>
        </w:numPr>
      </w:pPr>
      <w:r>
        <w:t>AI watching educational videos</w:t>
      </w:r>
    </w:p>
    <w:p w14:paraId="0B0FA72E" w14:textId="77777777" w:rsidR="00CE29F1" w:rsidRDefault="00000000">
      <w:pPr>
        <w:numPr>
          <w:ilvl w:val="0"/>
          <w:numId w:val="1"/>
        </w:numPr>
      </w:pPr>
      <w:r>
        <w:t>Answer: B) AI systems acquiring knowledge from data or experience</w:t>
      </w:r>
    </w:p>
    <w:p w14:paraId="728D5431" w14:textId="77777777" w:rsidR="00CE29F1" w:rsidRDefault="00000000">
      <w:pPr>
        <w:numPr>
          <w:ilvl w:val="0"/>
          <w:numId w:val="2"/>
        </w:numPr>
      </w:pPr>
      <w:r>
        <w:t>What is the difference between a machine learning algorithm and a machine learning model?</w:t>
      </w:r>
    </w:p>
    <w:p w14:paraId="32E3DCC1" w14:textId="77777777" w:rsidR="00CE29F1" w:rsidRDefault="00CE29F1">
      <w:pPr>
        <w:pStyle w:val="Compact"/>
        <w:numPr>
          <w:ilvl w:val="1"/>
          <w:numId w:val="8"/>
        </w:numPr>
      </w:pPr>
    </w:p>
    <w:p w14:paraId="6A98A2D1" w14:textId="77777777" w:rsidR="00CE29F1" w:rsidRDefault="00000000">
      <w:pPr>
        <w:pStyle w:val="Compact"/>
        <w:numPr>
          <w:ilvl w:val="2"/>
          <w:numId w:val="9"/>
        </w:numPr>
      </w:pPr>
      <w:r>
        <w:t>They are the same thing</w:t>
      </w:r>
    </w:p>
    <w:p w14:paraId="7CAB096F" w14:textId="77777777" w:rsidR="00CE29F1" w:rsidRDefault="00CE29F1">
      <w:pPr>
        <w:pStyle w:val="Compact"/>
        <w:numPr>
          <w:ilvl w:val="1"/>
          <w:numId w:val="8"/>
        </w:numPr>
      </w:pPr>
    </w:p>
    <w:p w14:paraId="4895DB8A" w14:textId="1C81C512" w:rsidR="00CE29F1" w:rsidRDefault="00000000">
      <w:pPr>
        <w:pStyle w:val="Compact"/>
        <w:numPr>
          <w:ilvl w:val="2"/>
          <w:numId w:val="10"/>
        </w:numPr>
      </w:pPr>
      <w:r>
        <w:t>The algorithm is the method for learning; the model is the result after learning</w:t>
      </w:r>
      <w:r w:rsidR="008050A2">
        <w:t>.</w:t>
      </w:r>
    </w:p>
    <w:p w14:paraId="38140C7C" w14:textId="77777777" w:rsidR="00CE29F1" w:rsidRDefault="00CE29F1">
      <w:pPr>
        <w:pStyle w:val="Compact"/>
        <w:numPr>
          <w:ilvl w:val="1"/>
          <w:numId w:val="8"/>
        </w:numPr>
      </w:pPr>
    </w:p>
    <w:p w14:paraId="742FB23B" w14:textId="39721669" w:rsidR="00CE29F1" w:rsidRDefault="00000000">
      <w:pPr>
        <w:pStyle w:val="Compact"/>
        <w:numPr>
          <w:ilvl w:val="2"/>
          <w:numId w:val="11"/>
        </w:numPr>
      </w:pPr>
      <w:r>
        <w:t>The algorithm is created by humans; the model is created by computers</w:t>
      </w:r>
      <w:r w:rsidR="008050A2">
        <w:t>.</w:t>
      </w:r>
    </w:p>
    <w:p w14:paraId="64D582AF" w14:textId="77777777" w:rsidR="00CE29F1" w:rsidRDefault="00CE29F1">
      <w:pPr>
        <w:pStyle w:val="Compact"/>
        <w:numPr>
          <w:ilvl w:val="1"/>
          <w:numId w:val="8"/>
        </w:numPr>
      </w:pPr>
    </w:p>
    <w:p w14:paraId="6E035A26" w14:textId="77777777" w:rsidR="00CE29F1" w:rsidRDefault="00000000">
      <w:pPr>
        <w:pStyle w:val="Compact"/>
        <w:numPr>
          <w:ilvl w:val="2"/>
          <w:numId w:val="12"/>
        </w:numPr>
      </w:pPr>
      <w:r>
        <w:t>The algorithm is for simple tasks; the model is for complex tasks</w:t>
      </w:r>
    </w:p>
    <w:p w14:paraId="11A65733" w14:textId="77777777" w:rsidR="00CE29F1" w:rsidRDefault="00000000">
      <w:pPr>
        <w:numPr>
          <w:ilvl w:val="0"/>
          <w:numId w:val="1"/>
        </w:numPr>
      </w:pPr>
      <w:r>
        <w:t>Answer: B) The algorithm is the method for learning; the model is the result after learning</w:t>
      </w:r>
    </w:p>
    <w:p w14:paraId="356BE884" w14:textId="77777777" w:rsidR="00CE29F1" w:rsidRDefault="00000000">
      <w:pPr>
        <w:numPr>
          <w:ilvl w:val="0"/>
          <w:numId w:val="2"/>
        </w:numPr>
      </w:pPr>
      <w:r>
        <w:t>Using the cooking analogy from the lecture, what would the “data” represent?</w:t>
      </w:r>
    </w:p>
    <w:p w14:paraId="07C3D125" w14:textId="77777777" w:rsidR="00CE29F1" w:rsidRDefault="00CE29F1">
      <w:pPr>
        <w:pStyle w:val="Compact"/>
        <w:numPr>
          <w:ilvl w:val="1"/>
          <w:numId w:val="13"/>
        </w:numPr>
      </w:pPr>
    </w:p>
    <w:p w14:paraId="7E3B2CF6" w14:textId="77777777" w:rsidR="00CE29F1" w:rsidRDefault="00000000">
      <w:pPr>
        <w:pStyle w:val="Compact"/>
        <w:numPr>
          <w:ilvl w:val="2"/>
          <w:numId w:val="14"/>
        </w:numPr>
      </w:pPr>
      <w:r>
        <w:t>The cook</w:t>
      </w:r>
    </w:p>
    <w:p w14:paraId="3F38E63C" w14:textId="77777777" w:rsidR="00CE29F1" w:rsidRDefault="00CE29F1">
      <w:pPr>
        <w:pStyle w:val="Compact"/>
        <w:numPr>
          <w:ilvl w:val="1"/>
          <w:numId w:val="13"/>
        </w:numPr>
      </w:pPr>
    </w:p>
    <w:p w14:paraId="04E551DC" w14:textId="77777777" w:rsidR="00CE29F1" w:rsidRDefault="00000000">
      <w:pPr>
        <w:pStyle w:val="Compact"/>
        <w:numPr>
          <w:ilvl w:val="2"/>
          <w:numId w:val="15"/>
        </w:numPr>
      </w:pPr>
      <w:r>
        <w:t>The recipe (instructions)</w:t>
      </w:r>
    </w:p>
    <w:p w14:paraId="6C821207" w14:textId="77777777" w:rsidR="00CE29F1" w:rsidRDefault="00CE29F1">
      <w:pPr>
        <w:pStyle w:val="Compact"/>
        <w:numPr>
          <w:ilvl w:val="1"/>
          <w:numId w:val="13"/>
        </w:numPr>
      </w:pPr>
    </w:p>
    <w:p w14:paraId="54FA7DB8" w14:textId="77777777" w:rsidR="00CE29F1" w:rsidRDefault="00000000">
      <w:pPr>
        <w:pStyle w:val="Compact"/>
        <w:numPr>
          <w:ilvl w:val="2"/>
          <w:numId w:val="16"/>
        </w:numPr>
      </w:pPr>
      <w:r>
        <w:t>The raw ingredients</w:t>
      </w:r>
    </w:p>
    <w:p w14:paraId="28B5DA54" w14:textId="77777777" w:rsidR="00CE29F1" w:rsidRDefault="00CE29F1">
      <w:pPr>
        <w:pStyle w:val="Compact"/>
        <w:numPr>
          <w:ilvl w:val="1"/>
          <w:numId w:val="13"/>
        </w:numPr>
      </w:pPr>
    </w:p>
    <w:p w14:paraId="6385A43A" w14:textId="77777777" w:rsidR="00CE29F1" w:rsidRDefault="00000000">
      <w:pPr>
        <w:pStyle w:val="Compact"/>
        <w:numPr>
          <w:ilvl w:val="2"/>
          <w:numId w:val="17"/>
        </w:numPr>
      </w:pPr>
      <w:r>
        <w:t>The kitchen</w:t>
      </w:r>
    </w:p>
    <w:p w14:paraId="18FA2B80" w14:textId="77777777" w:rsidR="00CE29F1" w:rsidRDefault="00000000">
      <w:pPr>
        <w:numPr>
          <w:ilvl w:val="0"/>
          <w:numId w:val="1"/>
        </w:numPr>
      </w:pPr>
      <w:r>
        <w:t>Answer: C) The raw ingredients</w:t>
      </w:r>
    </w:p>
    <w:p w14:paraId="50638C97" w14:textId="77777777" w:rsidR="00CE29F1" w:rsidRDefault="00000000">
      <w:pPr>
        <w:pStyle w:val="Heading2"/>
      </w:pPr>
      <w:bookmarkStart w:id="2" w:name="types-of-learning"/>
      <w:bookmarkEnd w:id="1"/>
      <w:r>
        <w:lastRenderedPageBreak/>
        <w:t>Types of Learning</w:t>
      </w:r>
    </w:p>
    <w:p w14:paraId="16155473" w14:textId="77777777" w:rsidR="00CE29F1" w:rsidRDefault="00000000">
      <w:pPr>
        <w:numPr>
          <w:ilvl w:val="0"/>
          <w:numId w:val="18"/>
        </w:numPr>
      </w:pPr>
      <w:r>
        <w:t>In supervised learning, what is provided to the AI during training?</w:t>
      </w:r>
    </w:p>
    <w:p w14:paraId="4B558037" w14:textId="77777777" w:rsidR="00CE29F1" w:rsidRDefault="00CE29F1">
      <w:pPr>
        <w:pStyle w:val="Compact"/>
        <w:numPr>
          <w:ilvl w:val="1"/>
          <w:numId w:val="19"/>
        </w:numPr>
      </w:pPr>
    </w:p>
    <w:p w14:paraId="2A249FEA" w14:textId="77777777" w:rsidR="00CE29F1" w:rsidRDefault="00000000">
      <w:pPr>
        <w:pStyle w:val="Compact"/>
        <w:numPr>
          <w:ilvl w:val="2"/>
          <w:numId w:val="20"/>
        </w:numPr>
      </w:pPr>
      <w:r>
        <w:t>Only input data</w:t>
      </w:r>
    </w:p>
    <w:p w14:paraId="5A1796FE" w14:textId="77777777" w:rsidR="00CE29F1" w:rsidRDefault="00CE29F1">
      <w:pPr>
        <w:pStyle w:val="Compact"/>
        <w:numPr>
          <w:ilvl w:val="1"/>
          <w:numId w:val="19"/>
        </w:numPr>
      </w:pPr>
    </w:p>
    <w:p w14:paraId="560876F2" w14:textId="77777777" w:rsidR="00CE29F1" w:rsidRDefault="00000000">
      <w:pPr>
        <w:pStyle w:val="Compact"/>
        <w:numPr>
          <w:ilvl w:val="2"/>
          <w:numId w:val="21"/>
        </w:numPr>
      </w:pPr>
      <w:r>
        <w:t>Only output data</w:t>
      </w:r>
    </w:p>
    <w:p w14:paraId="1DC8189A" w14:textId="77777777" w:rsidR="00CE29F1" w:rsidRDefault="00CE29F1">
      <w:pPr>
        <w:pStyle w:val="Compact"/>
        <w:numPr>
          <w:ilvl w:val="1"/>
          <w:numId w:val="19"/>
        </w:numPr>
      </w:pPr>
    </w:p>
    <w:p w14:paraId="20649AFF" w14:textId="77777777" w:rsidR="00CE29F1" w:rsidRDefault="00000000">
      <w:pPr>
        <w:pStyle w:val="Compact"/>
        <w:numPr>
          <w:ilvl w:val="2"/>
          <w:numId w:val="22"/>
        </w:numPr>
      </w:pPr>
      <w:r>
        <w:t>Both input data and correct output (labels)</w:t>
      </w:r>
    </w:p>
    <w:p w14:paraId="4E9AF450" w14:textId="77777777" w:rsidR="00CE29F1" w:rsidRDefault="00CE29F1">
      <w:pPr>
        <w:pStyle w:val="Compact"/>
        <w:numPr>
          <w:ilvl w:val="1"/>
          <w:numId w:val="19"/>
        </w:numPr>
      </w:pPr>
    </w:p>
    <w:p w14:paraId="299B8C70" w14:textId="77777777" w:rsidR="00CE29F1" w:rsidRDefault="00000000">
      <w:pPr>
        <w:pStyle w:val="Compact"/>
        <w:numPr>
          <w:ilvl w:val="2"/>
          <w:numId w:val="23"/>
        </w:numPr>
      </w:pPr>
      <w:r>
        <w:t>No data at all</w:t>
      </w:r>
    </w:p>
    <w:p w14:paraId="4F676354" w14:textId="77777777" w:rsidR="00CE29F1" w:rsidRDefault="00000000">
      <w:pPr>
        <w:numPr>
          <w:ilvl w:val="0"/>
          <w:numId w:val="1"/>
        </w:numPr>
      </w:pPr>
      <w:r>
        <w:t>Answer: C) Both input data and correct output (labels)</w:t>
      </w:r>
    </w:p>
    <w:p w14:paraId="4C5A61A9" w14:textId="77777777" w:rsidR="00CE29F1" w:rsidRDefault="00000000">
      <w:pPr>
        <w:numPr>
          <w:ilvl w:val="0"/>
          <w:numId w:val="18"/>
        </w:numPr>
      </w:pPr>
      <w:r>
        <w:t>What type of learning is used when an AI learns to play a game by receiving points for winning?</w:t>
      </w:r>
    </w:p>
    <w:p w14:paraId="4261698F" w14:textId="77777777" w:rsidR="00CE29F1" w:rsidRDefault="00CE29F1">
      <w:pPr>
        <w:pStyle w:val="Compact"/>
        <w:numPr>
          <w:ilvl w:val="1"/>
          <w:numId w:val="24"/>
        </w:numPr>
      </w:pPr>
    </w:p>
    <w:p w14:paraId="2E1B72A2" w14:textId="77777777" w:rsidR="00CE29F1" w:rsidRDefault="00000000">
      <w:pPr>
        <w:pStyle w:val="Compact"/>
        <w:numPr>
          <w:ilvl w:val="2"/>
          <w:numId w:val="25"/>
        </w:numPr>
      </w:pPr>
      <w:r>
        <w:t>Supervised learning</w:t>
      </w:r>
    </w:p>
    <w:p w14:paraId="6E0988F7" w14:textId="77777777" w:rsidR="00CE29F1" w:rsidRDefault="00CE29F1">
      <w:pPr>
        <w:pStyle w:val="Compact"/>
        <w:numPr>
          <w:ilvl w:val="1"/>
          <w:numId w:val="24"/>
        </w:numPr>
      </w:pPr>
    </w:p>
    <w:p w14:paraId="7ED85CF2" w14:textId="77777777" w:rsidR="00CE29F1" w:rsidRDefault="00000000">
      <w:pPr>
        <w:pStyle w:val="Compact"/>
        <w:numPr>
          <w:ilvl w:val="2"/>
          <w:numId w:val="26"/>
        </w:numPr>
      </w:pPr>
      <w:r>
        <w:t>Unsupervised learning</w:t>
      </w:r>
    </w:p>
    <w:p w14:paraId="4D729B70" w14:textId="77777777" w:rsidR="00CE29F1" w:rsidRDefault="00CE29F1">
      <w:pPr>
        <w:pStyle w:val="Compact"/>
        <w:numPr>
          <w:ilvl w:val="1"/>
          <w:numId w:val="24"/>
        </w:numPr>
      </w:pPr>
    </w:p>
    <w:p w14:paraId="40C1E457" w14:textId="77777777" w:rsidR="00CE29F1" w:rsidRDefault="00000000">
      <w:pPr>
        <w:pStyle w:val="Compact"/>
        <w:numPr>
          <w:ilvl w:val="2"/>
          <w:numId w:val="27"/>
        </w:numPr>
      </w:pPr>
      <w:r>
        <w:t>Reinforcement learning</w:t>
      </w:r>
    </w:p>
    <w:p w14:paraId="6961B079" w14:textId="77777777" w:rsidR="00CE29F1" w:rsidRDefault="00CE29F1">
      <w:pPr>
        <w:pStyle w:val="Compact"/>
        <w:numPr>
          <w:ilvl w:val="1"/>
          <w:numId w:val="24"/>
        </w:numPr>
      </w:pPr>
    </w:p>
    <w:p w14:paraId="63BC0E1D" w14:textId="77777777" w:rsidR="00CE29F1" w:rsidRDefault="00000000">
      <w:pPr>
        <w:pStyle w:val="Compact"/>
        <w:numPr>
          <w:ilvl w:val="2"/>
          <w:numId w:val="28"/>
        </w:numPr>
      </w:pPr>
      <w:r>
        <w:t>Semi-supervised learning</w:t>
      </w:r>
    </w:p>
    <w:p w14:paraId="4076478D" w14:textId="77777777" w:rsidR="00CE29F1" w:rsidRDefault="00000000">
      <w:pPr>
        <w:numPr>
          <w:ilvl w:val="0"/>
          <w:numId w:val="1"/>
        </w:numPr>
      </w:pPr>
      <w:r>
        <w:t>Answer: C) Reinforcement learning</w:t>
      </w:r>
    </w:p>
    <w:p w14:paraId="14A3BDF9" w14:textId="77777777" w:rsidR="00CE29F1" w:rsidRDefault="00000000">
      <w:pPr>
        <w:numPr>
          <w:ilvl w:val="0"/>
          <w:numId w:val="18"/>
        </w:numPr>
      </w:pPr>
      <w:r>
        <w:t>Which type of learning would be best for grouping customers into different categories without knowing the categories in advance?</w:t>
      </w:r>
    </w:p>
    <w:p w14:paraId="68BBB373" w14:textId="77777777" w:rsidR="00CE29F1" w:rsidRDefault="00CE29F1">
      <w:pPr>
        <w:pStyle w:val="Compact"/>
        <w:numPr>
          <w:ilvl w:val="1"/>
          <w:numId w:val="29"/>
        </w:numPr>
      </w:pPr>
    </w:p>
    <w:p w14:paraId="03E03340" w14:textId="77777777" w:rsidR="00CE29F1" w:rsidRDefault="00000000">
      <w:pPr>
        <w:pStyle w:val="Compact"/>
        <w:numPr>
          <w:ilvl w:val="2"/>
          <w:numId w:val="30"/>
        </w:numPr>
      </w:pPr>
      <w:r>
        <w:t>Supervised learning</w:t>
      </w:r>
    </w:p>
    <w:p w14:paraId="4B1AC403" w14:textId="77777777" w:rsidR="00CE29F1" w:rsidRDefault="00CE29F1">
      <w:pPr>
        <w:pStyle w:val="Compact"/>
        <w:numPr>
          <w:ilvl w:val="1"/>
          <w:numId w:val="29"/>
        </w:numPr>
      </w:pPr>
    </w:p>
    <w:p w14:paraId="5CDE95E8" w14:textId="77777777" w:rsidR="00CE29F1" w:rsidRDefault="00000000">
      <w:pPr>
        <w:pStyle w:val="Compact"/>
        <w:numPr>
          <w:ilvl w:val="2"/>
          <w:numId w:val="31"/>
        </w:numPr>
      </w:pPr>
      <w:r>
        <w:t>Unsupervised learning</w:t>
      </w:r>
    </w:p>
    <w:p w14:paraId="6229D7EB" w14:textId="77777777" w:rsidR="00CE29F1" w:rsidRDefault="00CE29F1">
      <w:pPr>
        <w:pStyle w:val="Compact"/>
        <w:numPr>
          <w:ilvl w:val="1"/>
          <w:numId w:val="29"/>
        </w:numPr>
      </w:pPr>
    </w:p>
    <w:p w14:paraId="7A4D4F20" w14:textId="77777777" w:rsidR="00CE29F1" w:rsidRDefault="00000000">
      <w:pPr>
        <w:pStyle w:val="Compact"/>
        <w:numPr>
          <w:ilvl w:val="2"/>
          <w:numId w:val="32"/>
        </w:numPr>
      </w:pPr>
      <w:r>
        <w:t>Reinforcement learning</w:t>
      </w:r>
    </w:p>
    <w:p w14:paraId="02E16907" w14:textId="77777777" w:rsidR="00CE29F1" w:rsidRDefault="00CE29F1">
      <w:pPr>
        <w:pStyle w:val="Compact"/>
        <w:numPr>
          <w:ilvl w:val="1"/>
          <w:numId w:val="29"/>
        </w:numPr>
      </w:pPr>
    </w:p>
    <w:p w14:paraId="1C86E253" w14:textId="77777777" w:rsidR="00CE29F1" w:rsidRDefault="00000000">
      <w:pPr>
        <w:pStyle w:val="Compact"/>
        <w:numPr>
          <w:ilvl w:val="2"/>
          <w:numId w:val="33"/>
        </w:numPr>
      </w:pPr>
      <w:r>
        <w:t>Structured learning</w:t>
      </w:r>
    </w:p>
    <w:p w14:paraId="7DA54725" w14:textId="2C9573A4" w:rsidR="008050A2" w:rsidRDefault="00000000">
      <w:pPr>
        <w:numPr>
          <w:ilvl w:val="0"/>
          <w:numId w:val="1"/>
        </w:numPr>
      </w:pPr>
      <w:r>
        <w:t>Answer: B) Unsupervised learning</w:t>
      </w:r>
    </w:p>
    <w:p w14:paraId="7C8214A5" w14:textId="77777777" w:rsidR="008050A2" w:rsidRDefault="008050A2">
      <w:r>
        <w:br w:type="page"/>
      </w:r>
    </w:p>
    <w:p w14:paraId="48A741BD" w14:textId="77777777" w:rsidR="00CE29F1" w:rsidRDefault="00000000">
      <w:pPr>
        <w:numPr>
          <w:ilvl w:val="0"/>
          <w:numId w:val="18"/>
        </w:numPr>
      </w:pPr>
      <w:r>
        <w:t>What is semi-supervised learning?</w:t>
      </w:r>
    </w:p>
    <w:p w14:paraId="5391CDB2" w14:textId="77777777" w:rsidR="00CE29F1" w:rsidRDefault="00CE29F1">
      <w:pPr>
        <w:pStyle w:val="Compact"/>
        <w:numPr>
          <w:ilvl w:val="1"/>
          <w:numId w:val="34"/>
        </w:numPr>
      </w:pPr>
    </w:p>
    <w:p w14:paraId="1B8CFDEF" w14:textId="77777777" w:rsidR="00CE29F1" w:rsidRDefault="00000000">
      <w:pPr>
        <w:pStyle w:val="Compact"/>
        <w:numPr>
          <w:ilvl w:val="2"/>
          <w:numId w:val="35"/>
        </w:numPr>
      </w:pPr>
      <w:r>
        <w:t>Learning that happens halfway through training</w:t>
      </w:r>
    </w:p>
    <w:p w14:paraId="0AF66C41" w14:textId="77777777" w:rsidR="00CE29F1" w:rsidRDefault="00CE29F1">
      <w:pPr>
        <w:pStyle w:val="Compact"/>
        <w:numPr>
          <w:ilvl w:val="1"/>
          <w:numId w:val="34"/>
        </w:numPr>
      </w:pPr>
    </w:p>
    <w:p w14:paraId="2AA3B675" w14:textId="77777777" w:rsidR="00CE29F1" w:rsidRDefault="00000000">
      <w:pPr>
        <w:pStyle w:val="Compact"/>
        <w:numPr>
          <w:ilvl w:val="2"/>
          <w:numId w:val="36"/>
        </w:numPr>
      </w:pPr>
      <w:r>
        <w:t>Learning that uses a small amount of labeled data and a large amount of unlabeled data</w:t>
      </w:r>
    </w:p>
    <w:p w14:paraId="659B6CDC" w14:textId="77777777" w:rsidR="00CE29F1" w:rsidRDefault="00CE29F1">
      <w:pPr>
        <w:pStyle w:val="Compact"/>
        <w:numPr>
          <w:ilvl w:val="1"/>
          <w:numId w:val="34"/>
        </w:numPr>
      </w:pPr>
    </w:p>
    <w:p w14:paraId="16AC2345" w14:textId="77777777" w:rsidR="00CE29F1" w:rsidRDefault="00000000">
      <w:pPr>
        <w:pStyle w:val="Compact"/>
        <w:numPr>
          <w:ilvl w:val="2"/>
          <w:numId w:val="37"/>
        </w:numPr>
      </w:pPr>
      <w:r>
        <w:t>Learning that is partly done by humans and partly by machines</w:t>
      </w:r>
    </w:p>
    <w:p w14:paraId="64D1BE65" w14:textId="77777777" w:rsidR="00CE29F1" w:rsidRDefault="00CE29F1">
      <w:pPr>
        <w:pStyle w:val="Compact"/>
        <w:numPr>
          <w:ilvl w:val="1"/>
          <w:numId w:val="34"/>
        </w:numPr>
      </w:pPr>
    </w:p>
    <w:p w14:paraId="5D820899" w14:textId="77777777" w:rsidR="00CE29F1" w:rsidRDefault="00000000">
      <w:pPr>
        <w:pStyle w:val="Compact"/>
        <w:numPr>
          <w:ilvl w:val="2"/>
          <w:numId w:val="38"/>
        </w:numPr>
      </w:pPr>
      <w:r>
        <w:t>Learning that only works half the time</w:t>
      </w:r>
    </w:p>
    <w:p w14:paraId="6090C29A" w14:textId="77777777" w:rsidR="00CE29F1" w:rsidRDefault="00000000">
      <w:pPr>
        <w:numPr>
          <w:ilvl w:val="0"/>
          <w:numId w:val="1"/>
        </w:numPr>
      </w:pPr>
      <w:r>
        <w:t>Answer: B) Learning that uses a small amount of labeled data and a large amount of unlabeled data</w:t>
      </w:r>
    </w:p>
    <w:p w14:paraId="2C8672CD" w14:textId="77777777" w:rsidR="00CE29F1" w:rsidRDefault="00000000">
      <w:pPr>
        <w:pStyle w:val="Heading2"/>
      </w:pPr>
      <w:bookmarkStart w:id="3" w:name="learning-an-unknown-function"/>
      <w:bookmarkEnd w:id="2"/>
      <w:r>
        <w:t>Learning an Unknown Function</w:t>
      </w:r>
    </w:p>
    <w:p w14:paraId="3CEEE8AE" w14:textId="77777777" w:rsidR="00CE29F1" w:rsidRDefault="00000000">
      <w:pPr>
        <w:numPr>
          <w:ilvl w:val="0"/>
          <w:numId w:val="39"/>
        </w:numPr>
      </w:pPr>
      <w:r>
        <w:t>What is the main goal when learning an unknown function in machine learning?</w:t>
      </w:r>
    </w:p>
    <w:p w14:paraId="34613C9E" w14:textId="77777777" w:rsidR="00CE29F1" w:rsidRDefault="00CE29F1">
      <w:pPr>
        <w:pStyle w:val="Compact"/>
        <w:numPr>
          <w:ilvl w:val="1"/>
          <w:numId w:val="40"/>
        </w:numPr>
      </w:pPr>
    </w:p>
    <w:p w14:paraId="115F5856" w14:textId="77777777" w:rsidR="00CE29F1" w:rsidRDefault="00000000">
      <w:pPr>
        <w:pStyle w:val="Compact"/>
        <w:numPr>
          <w:ilvl w:val="2"/>
          <w:numId w:val="41"/>
        </w:numPr>
      </w:pPr>
      <w:r>
        <w:t>To create a perfect copy of the function</w:t>
      </w:r>
    </w:p>
    <w:p w14:paraId="11CC940A" w14:textId="77777777" w:rsidR="00CE29F1" w:rsidRDefault="00CE29F1">
      <w:pPr>
        <w:pStyle w:val="Compact"/>
        <w:numPr>
          <w:ilvl w:val="1"/>
          <w:numId w:val="40"/>
        </w:numPr>
      </w:pPr>
    </w:p>
    <w:p w14:paraId="70581155" w14:textId="77777777" w:rsidR="00CE29F1" w:rsidRDefault="00000000">
      <w:pPr>
        <w:pStyle w:val="Compact"/>
        <w:numPr>
          <w:ilvl w:val="2"/>
          <w:numId w:val="42"/>
        </w:numPr>
      </w:pPr>
      <w:r>
        <w:t>To discover a function that approximates the true function</w:t>
      </w:r>
    </w:p>
    <w:p w14:paraId="7D9DD194" w14:textId="77777777" w:rsidR="00CE29F1" w:rsidRDefault="00CE29F1">
      <w:pPr>
        <w:pStyle w:val="Compact"/>
        <w:numPr>
          <w:ilvl w:val="1"/>
          <w:numId w:val="40"/>
        </w:numPr>
      </w:pPr>
    </w:p>
    <w:p w14:paraId="2A7E0398" w14:textId="77777777" w:rsidR="00CE29F1" w:rsidRDefault="00000000">
      <w:pPr>
        <w:pStyle w:val="Compact"/>
        <w:numPr>
          <w:ilvl w:val="2"/>
          <w:numId w:val="43"/>
        </w:numPr>
      </w:pPr>
      <w:r>
        <w:t>To discover the mathematical formula of the function</w:t>
      </w:r>
    </w:p>
    <w:p w14:paraId="3F5C9631" w14:textId="77777777" w:rsidR="00CE29F1" w:rsidRDefault="00CE29F1">
      <w:pPr>
        <w:pStyle w:val="Compact"/>
        <w:numPr>
          <w:ilvl w:val="1"/>
          <w:numId w:val="40"/>
        </w:numPr>
      </w:pPr>
    </w:p>
    <w:p w14:paraId="5DFAA393" w14:textId="77777777" w:rsidR="00CE29F1" w:rsidRDefault="00000000">
      <w:pPr>
        <w:pStyle w:val="Compact"/>
        <w:numPr>
          <w:ilvl w:val="2"/>
          <w:numId w:val="44"/>
        </w:numPr>
      </w:pPr>
      <w:r>
        <w:t>To replace the function with a better one</w:t>
      </w:r>
    </w:p>
    <w:p w14:paraId="73622D12" w14:textId="77777777" w:rsidR="00CE29F1" w:rsidRDefault="00000000">
      <w:pPr>
        <w:numPr>
          <w:ilvl w:val="0"/>
          <w:numId w:val="1"/>
        </w:numPr>
      </w:pPr>
      <w:r>
        <w:t>Answer: B) To discover a function that approximates the true function</w:t>
      </w:r>
    </w:p>
    <w:p w14:paraId="1867F03F" w14:textId="77777777" w:rsidR="00CE29F1" w:rsidRDefault="00000000">
      <w:pPr>
        <w:numPr>
          <w:ilvl w:val="0"/>
          <w:numId w:val="39"/>
        </w:numPr>
      </w:pPr>
      <w:r>
        <w:t>What is the “ground truth” in machine learning?</w:t>
      </w:r>
    </w:p>
    <w:p w14:paraId="66785928" w14:textId="77777777" w:rsidR="00CE29F1" w:rsidRDefault="00CE29F1">
      <w:pPr>
        <w:pStyle w:val="Compact"/>
        <w:numPr>
          <w:ilvl w:val="1"/>
          <w:numId w:val="45"/>
        </w:numPr>
      </w:pPr>
    </w:p>
    <w:p w14:paraId="32013D2E" w14:textId="77777777" w:rsidR="00CE29F1" w:rsidRDefault="00000000">
      <w:pPr>
        <w:pStyle w:val="Compact"/>
        <w:numPr>
          <w:ilvl w:val="2"/>
          <w:numId w:val="46"/>
        </w:numPr>
      </w:pPr>
      <w:r>
        <w:t>The actual correct outputs in the training data</w:t>
      </w:r>
    </w:p>
    <w:p w14:paraId="7494EBE5" w14:textId="77777777" w:rsidR="00CE29F1" w:rsidRDefault="00CE29F1">
      <w:pPr>
        <w:pStyle w:val="Compact"/>
        <w:numPr>
          <w:ilvl w:val="1"/>
          <w:numId w:val="45"/>
        </w:numPr>
      </w:pPr>
    </w:p>
    <w:p w14:paraId="102A9666" w14:textId="77777777" w:rsidR="00CE29F1" w:rsidRDefault="00000000">
      <w:pPr>
        <w:pStyle w:val="Compact"/>
        <w:numPr>
          <w:ilvl w:val="2"/>
          <w:numId w:val="47"/>
        </w:numPr>
      </w:pPr>
      <w:r>
        <w:t>The earth beneath the computer</w:t>
      </w:r>
    </w:p>
    <w:p w14:paraId="4CD8713D" w14:textId="77777777" w:rsidR="00CE29F1" w:rsidRDefault="00CE29F1">
      <w:pPr>
        <w:pStyle w:val="Compact"/>
        <w:numPr>
          <w:ilvl w:val="1"/>
          <w:numId w:val="45"/>
        </w:numPr>
      </w:pPr>
    </w:p>
    <w:p w14:paraId="267D151E" w14:textId="77777777" w:rsidR="00CE29F1" w:rsidRDefault="00000000">
      <w:pPr>
        <w:pStyle w:val="Compact"/>
        <w:numPr>
          <w:ilvl w:val="2"/>
          <w:numId w:val="48"/>
        </w:numPr>
      </w:pPr>
      <w:r>
        <w:t>The foundation of computer science</w:t>
      </w:r>
    </w:p>
    <w:p w14:paraId="279FDF37" w14:textId="77777777" w:rsidR="00CE29F1" w:rsidRDefault="00CE29F1">
      <w:pPr>
        <w:pStyle w:val="Compact"/>
        <w:numPr>
          <w:ilvl w:val="1"/>
          <w:numId w:val="45"/>
        </w:numPr>
      </w:pPr>
    </w:p>
    <w:p w14:paraId="3B43071D" w14:textId="77777777" w:rsidR="00CE29F1" w:rsidRDefault="00000000">
      <w:pPr>
        <w:pStyle w:val="Compact"/>
        <w:numPr>
          <w:ilvl w:val="2"/>
          <w:numId w:val="49"/>
        </w:numPr>
      </w:pPr>
      <w:r>
        <w:t>The physical hardware the AI runs on</w:t>
      </w:r>
    </w:p>
    <w:p w14:paraId="1574BDFA" w14:textId="10ABD6EA" w:rsidR="00DE091E" w:rsidRDefault="00000000">
      <w:pPr>
        <w:numPr>
          <w:ilvl w:val="0"/>
          <w:numId w:val="1"/>
        </w:numPr>
      </w:pPr>
      <w:r>
        <w:t xml:space="preserve">Answer: A) The actual correct </w:t>
      </w:r>
      <w:proofErr w:type="gramStart"/>
      <w:r>
        <w:t>outputs</w:t>
      </w:r>
      <w:proofErr w:type="gramEnd"/>
      <w:r>
        <w:t xml:space="preserve"> in the training data</w:t>
      </w:r>
    </w:p>
    <w:p w14:paraId="2B60875B" w14:textId="77777777" w:rsidR="00DE091E" w:rsidRDefault="00DE091E">
      <w:r>
        <w:br w:type="page"/>
      </w:r>
    </w:p>
    <w:p w14:paraId="3AA8DC83" w14:textId="77777777" w:rsidR="00CE29F1" w:rsidRDefault="00000000">
      <w:pPr>
        <w:numPr>
          <w:ilvl w:val="0"/>
          <w:numId w:val="39"/>
        </w:numPr>
      </w:pPr>
      <w:r>
        <w:t>Why do we split data into training and test sets?</w:t>
      </w:r>
    </w:p>
    <w:p w14:paraId="7B206C5F" w14:textId="77777777" w:rsidR="00CE29F1" w:rsidRDefault="00CE29F1">
      <w:pPr>
        <w:pStyle w:val="Compact"/>
        <w:numPr>
          <w:ilvl w:val="1"/>
          <w:numId w:val="50"/>
        </w:numPr>
      </w:pPr>
    </w:p>
    <w:p w14:paraId="25EA7019" w14:textId="77777777" w:rsidR="00CE29F1" w:rsidRDefault="00000000">
      <w:pPr>
        <w:pStyle w:val="Compact"/>
        <w:numPr>
          <w:ilvl w:val="2"/>
          <w:numId w:val="51"/>
        </w:numPr>
      </w:pPr>
      <w:r>
        <w:t>To make the learning process faster</w:t>
      </w:r>
    </w:p>
    <w:p w14:paraId="2DDB4507" w14:textId="77777777" w:rsidR="00CE29F1" w:rsidRDefault="00CE29F1">
      <w:pPr>
        <w:pStyle w:val="Compact"/>
        <w:numPr>
          <w:ilvl w:val="1"/>
          <w:numId w:val="50"/>
        </w:numPr>
      </w:pPr>
    </w:p>
    <w:p w14:paraId="4FF3DE21" w14:textId="77777777" w:rsidR="00CE29F1" w:rsidRDefault="00000000">
      <w:pPr>
        <w:pStyle w:val="Compact"/>
        <w:numPr>
          <w:ilvl w:val="2"/>
          <w:numId w:val="52"/>
        </w:numPr>
      </w:pPr>
      <w:r>
        <w:t>To save memory space</w:t>
      </w:r>
    </w:p>
    <w:p w14:paraId="599D87DB" w14:textId="77777777" w:rsidR="00CE29F1" w:rsidRDefault="00CE29F1">
      <w:pPr>
        <w:pStyle w:val="Compact"/>
        <w:numPr>
          <w:ilvl w:val="1"/>
          <w:numId w:val="50"/>
        </w:numPr>
      </w:pPr>
    </w:p>
    <w:p w14:paraId="0B71BDAB" w14:textId="77777777" w:rsidR="00CE29F1" w:rsidRDefault="00000000">
      <w:pPr>
        <w:pStyle w:val="Compact"/>
        <w:numPr>
          <w:ilvl w:val="2"/>
          <w:numId w:val="53"/>
        </w:numPr>
      </w:pPr>
      <w:r>
        <w:t>To evaluate how well the model works on unseen data</w:t>
      </w:r>
    </w:p>
    <w:p w14:paraId="25860C2F" w14:textId="77777777" w:rsidR="00CE29F1" w:rsidRDefault="00CE29F1">
      <w:pPr>
        <w:pStyle w:val="Compact"/>
        <w:numPr>
          <w:ilvl w:val="1"/>
          <w:numId w:val="50"/>
        </w:numPr>
      </w:pPr>
    </w:p>
    <w:p w14:paraId="228E305B" w14:textId="77777777" w:rsidR="00CE29F1" w:rsidRDefault="00000000">
      <w:pPr>
        <w:pStyle w:val="Compact"/>
        <w:numPr>
          <w:ilvl w:val="2"/>
          <w:numId w:val="54"/>
        </w:numPr>
      </w:pPr>
      <w:r>
        <w:t>Because we have too much data</w:t>
      </w:r>
    </w:p>
    <w:p w14:paraId="43E1DF43" w14:textId="77777777" w:rsidR="00CE29F1" w:rsidRDefault="00000000">
      <w:pPr>
        <w:numPr>
          <w:ilvl w:val="0"/>
          <w:numId w:val="1"/>
        </w:numPr>
      </w:pPr>
      <w:r>
        <w:t>Answer: C) To evaluate how well the model works on unseen data</w:t>
      </w:r>
    </w:p>
    <w:p w14:paraId="4B3EDCC3" w14:textId="77777777" w:rsidR="00CE29F1" w:rsidRDefault="00000000">
      <w:pPr>
        <w:pStyle w:val="Heading2"/>
      </w:pPr>
      <w:bookmarkStart w:id="4" w:name="types-of-prediction-problems"/>
      <w:bookmarkEnd w:id="3"/>
      <w:r>
        <w:t>Types of Prediction Problems</w:t>
      </w:r>
    </w:p>
    <w:p w14:paraId="45A8135C" w14:textId="77777777" w:rsidR="00CE29F1" w:rsidRDefault="00000000">
      <w:pPr>
        <w:numPr>
          <w:ilvl w:val="0"/>
          <w:numId w:val="55"/>
        </w:numPr>
      </w:pPr>
      <w:r>
        <w:t>What is the main difference between classification and regression problems?</w:t>
      </w:r>
    </w:p>
    <w:p w14:paraId="5BFB8730" w14:textId="77777777" w:rsidR="00CE29F1" w:rsidRDefault="00CE29F1">
      <w:pPr>
        <w:pStyle w:val="Compact"/>
        <w:numPr>
          <w:ilvl w:val="1"/>
          <w:numId w:val="56"/>
        </w:numPr>
      </w:pPr>
    </w:p>
    <w:p w14:paraId="5B7E2350" w14:textId="77777777" w:rsidR="00CE29F1" w:rsidRDefault="00000000">
      <w:pPr>
        <w:pStyle w:val="Compact"/>
        <w:numPr>
          <w:ilvl w:val="2"/>
          <w:numId w:val="57"/>
        </w:numPr>
      </w:pPr>
      <w:r>
        <w:t>Classification is easier; regression is harder</w:t>
      </w:r>
    </w:p>
    <w:p w14:paraId="111D9CF7" w14:textId="77777777" w:rsidR="00CE29F1" w:rsidRDefault="00CE29F1">
      <w:pPr>
        <w:pStyle w:val="Compact"/>
        <w:numPr>
          <w:ilvl w:val="1"/>
          <w:numId w:val="56"/>
        </w:numPr>
      </w:pPr>
    </w:p>
    <w:p w14:paraId="381B6E99" w14:textId="77777777" w:rsidR="00CE29F1" w:rsidRDefault="00000000">
      <w:pPr>
        <w:pStyle w:val="Compact"/>
        <w:numPr>
          <w:ilvl w:val="2"/>
          <w:numId w:val="58"/>
        </w:numPr>
      </w:pPr>
      <w:r>
        <w:t>Classification predicts categories; regression predicts numerical values</w:t>
      </w:r>
    </w:p>
    <w:p w14:paraId="0F6EA646" w14:textId="77777777" w:rsidR="00CE29F1" w:rsidRDefault="00CE29F1">
      <w:pPr>
        <w:pStyle w:val="Compact"/>
        <w:numPr>
          <w:ilvl w:val="1"/>
          <w:numId w:val="56"/>
        </w:numPr>
      </w:pPr>
    </w:p>
    <w:p w14:paraId="22ED71DF" w14:textId="77777777" w:rsidR="00CE29F1" w:rsidRDefault="00000000">
      <w:pPr>
        <w:pStyle w:val="Compact"/>
        <w:numPr>
          <w:ilvl w:val="2"/>
          <w:numId w:val="59"/>
        </w:numPr>
      </w:pPr>
      <w:r>
        <w:t>Classification uses neural networks; regression uses decision trees</w:t>
      </w:r>
    </w:p>
    <w:p w14:paraId="0A363276" w14:textId="77777777" w:rsidR="00CE29F1" w:rsidRDefault="00CE29F1">
      <w:pPr>
        <w:pStyle w:val="Compact"/>
        <w:numPr>
          <w:ilvl w:val="1"/>
          <w:numId w:val="56"/>
        </w:numPr>
      </w:pPr>
    </w:p>
    <w:p w14:paraId="5C3A800E" w14:textId="77777777" w:rsidR="00CE29F1" w:rsidRDefault="00000000">
      <w:pPr>
        <w:pStyle w:val="Compact"/>
        <w:numPr>
          <w:ilvl w:val="2"/>
          <w:numId w:val="60"/>
        </w:numPr>
      </w:pPr>
      <w:r>
        <w:t>Classification is supervised; regression is unsupervised</w:t>
      </w:r>
    </w:p>
    <w:p w14:paraId="4B4F72DA" w14:textId="77777777" w:rsidR="00CE29F1" w:rsidRDefault="00000000">
      <w:pPr>
        <w:numPr>
          <w:ilvl w:val="0"/>
          <w:numId w:val="1"/>
        </w:numPr>
      </w:pPr>
      <w:r>
        <w:t>Answer: B) Classification predicts categories; regression predicts numerical values</w:t>
      </w:r>
    </w:p>
    <w:p w14:paraId="41F5DFE6" w14:textId="77777777" w:rsidR="00CE29F1" w:rsidRDefault="00000000">
      <w:pPr>
        <w:numPr>
          <w:ilvl w:val="0"/>
          <w:numId w:val="55"/>
        </w:numPr>
      </w:pPr>
      <w:r>
        <w:t>Which of these is an example of a classification problem?</w:t>
      </w:r>
    </w:p>
    <w:p w14:paraId="109B5812" w14:textId="77777777" w:rsidR="00CE29F1" w:rsidRDefault="00CE29F1">
      <w:pPr>
        <w:pStyle w:val="Compact"/>
        <w:numPr>
          <w:ilvl w:val="1"/>
          <w:numId w:val="61"/>
        </w:numPr>
      </w:pPr>
    </w:p>
    <w:p w14:paraId="328E5207" w14:textId="77777777" w:rsidR="00CE29F1" w:rsidRDefault="00000000">
      <w:pPr>
        <w:pStyle w:val="Compact"/>
        <w:numPr>
          <w:ilvl w:val="2"/>
          <w:numId w:val="62"/>
        </w:numPr>
      </w:pPr>
      <w:r>
        <w:t>Predicting the price of a house</w:t>
      </w:r>
    </w:p>
    <w:p w14:paraId="18EDA5D2" w14:textId="77777777" w:rsidR="00CE29F1" w:rsidRDefault="00CE29F1">
      <w:pPr>
        <w:pStyle w:val="Compact"/>
        <w:numPr>
          <w:ilvl w:val="1"/>
          <w:numId w:val="61"/>
        </w:numPr>
      </w:pPr>
    </w:p>
    <w:p w14:paraId="6FFF2381" w14:textId="77777777" w:rsidR="00CE29F1" w:rsidRDefault="00000000">
      <w:pPr>
        <w:pStyle w:val="Compact"/>
        <w:numPr>
          <w:ilvl w:val="2"/>
          <w:numId w:val="63"/>
        </w:numPr>
      </w:pPr>
      <w:r>
        <w:t>Estimating a person’s age</w:t>
      </w:r>
    </w:p>
    <w:p w14:paraId="2A02113D" w14:textId="77777777" w:rsidR="00CE29F1" w:rsidRDefault="00CE29F1">
      <w:pPr>
        <w:pStyle w:val="Compact"/>
        <w:numPr>
          <w:ilvl w:val="1"/>
          <w:numId w:val="61"/>
        </w:numPr>
      </w:pPr>
    </w:p>
    <w:p w14:paraId="2C5C10ED" w14:textId="77777777" w:rsidR="00CE29F1" w:rsidRDefault="00000000">
      <w:pPr>
        <w:pStyle w:val="Compact"/>
        <w:numPr>
          <w:ilvl w:val="2"/>
          <w:numId w:val="64"/>
        </w:numPr>
      </w:pPr>
      <w:r>
        <w:t>Determining if an email is spam or not</w:t>
      </w:r>
    </w:p>
    <w:p w14:paraId="63021DAD" w14:textId="77777777" w:rsidR="00CE29F1" w:rsidRDefault="00CE29F1">
      <w:pPr>
        <w:pStyle w:val="Compact"/>
        <w:numPr>
          <w:ilvl w:val="1"/>
          <w:numId w:val="61"/>
        </w:numPr>
      </w:pPr>
    </w:p>
    <w:p w14:paraId="63395DEC" w14:textId="77777777" w:rsidR="00CE29F1" w:rsidRDefault="00000000">
      <w:pPr>
        <w:pStyle w:val="Compact"/>
        <w:numPr>
          <w:ilvl w:val="2"/>
          <w:numId w:val="65"/>
        </w:numPr>
      </w:pPr>
      <w:r>
        <w:t>Forecasting the temperature tomorrow</w:t>
      </w:r>
    </w:p>
    <w:p w14:paraId="2AD50C0A" w14:textId="47950534" w:rsidR="00DE091E" w:rsidRDefault="00000000">
      <w:pPr>
        <w:numPr>
          <w:ilvl w:val="0"/>
          <w:numId w:val="1"/>
        </w:numPr>
      </w:pPr>
      <w:r>
        <w:t>Answer: C) Determining if an email is spam or not</w:t>
      </w:r>
    </w:p>
    <w:p w14:paraId="3AF568FE" w14:textId="77777777" w:rsidR="00DE091E" w:rsidRDefault="00DE091E">
      <w:r>
        <w:br w:type="page"/>
      </w:r>
    </w:p>
    <w:p w14:paraId="4A3BA549" w14:textId="77777777" w:rsidR="00CE29F1" w:rsidRDefault="00000000">
      <w:pPr>
        <w:numPr>
          <w:ilvl w:val="0"/>
          <w:numId w:val="55"/>
        </w:numPr>
      </w:pPr>
      <w:r>
        <w:t>Which of these is an example of a regression problem?</w:t>
      </w:r>
    </w:p>
    <w:p w14:paraId="6D40D090" w14:textId="77777777" w:rsidR="00CE29F1" w:rsidRDefault="00CE29F1">
      <w:pPr>
        <w:pStyle w:val="Compact"/>
        <w:numPr>
          <w:ilvl w:val="1"/>
          <w:numId w:val="66"/>
        </w:numPr>
      </w:pPr>
    </w:p>
    <w:p w14:paraId="6A8E057E" w14:textId="77777777" w:rsidR="00CE29F1" w:rsidRDefault="00000000">
      <w:pPr>
        <w:pStyle w:val="Compact"/>
        <w:numPr>
          <w:ilvl w:val="2"/>
          <w:numId w:val="67"/>
        </w:numPr>
      </w:pPr>
      <w:r>
        <w:t>Identifying if a picture contains a cat</w:t>
      </w:r>
    </w:p>
    <w:p w14:paraId="6575A33D" w14:textId="77777777" w:rsidR="00CE29F1" w:rsidRDefault="00CE29F1">
      <w:pPr>
        <w:pStyle w:val="Compact"/>
        <w:numPr>
          <w:ilvl w:val="1"/>
          <w:numId w:val="66"/>
        </w:numPr>
      </w:pPr>
    </w:p>
    <w:p w14:paraId="6D044DA6" w14:textId="77777777" w:rsidR="00CE29F1" w:rsidRDefault="00000000">
      <w:pPr>
        <w:pStyle w:val="Compact"/>
        <w:numPr>
          <w:ilvl w:val="2"/>
          <w:numId w:val="68"/>
        </w:numPr>
      </w:pPr>
      <w:r>
        <w:t>Predicting the temperature tomorrow</w:t>
      </w:r>
    </w:p>
    <w:p w14:paraId="5923C81F" w14:textId="77777777" w:rsidR="00CE29F1" w:rsidRDefault="00CE29F1">
      <w:pPr>
        <w:pStyle w:val="Compact"/>
        <w:numPr>
          <w:ilvl w:val="1"/>
          <w:numId w:val="66"/>
        </w:numPr>
      </w:pPr>
    </w:p>
    <w:p w14:paraId="4CC13FFA" w14:textId="77777777" w:rsidR="00CE29F1" w:rsidRDefault="00000000">
      <w:pPr>
        <w:pStyle w:val="Compact"/>
        <w:numPr>
          <w:ilvl w:val="2"/>
          <w:numId w:val="69"/>
        </w:numPr>
      </w:pPr>
      <w:r>
        <w:t>Determining if a customer will buy a product</w:t>
      </w:r>
    </w:p>
    <w:p w14:paraId="2CC0372F" w14:textId="77777777" w:rsidR="00CE29F1" w:rsidRDefault="00CE29F1">
      <w:pPr>
        <w:pStyle w:val="Compact"/>
        <w:numPr>
          <w:ilvl w:val="1"/>
          <w:numId w:val="66"/>
        </w:numPr>
      </w:pPr>
    </w:p>
    <w:p w14:paraId="6511C5FC" w14:textId="77777777" w:rsidR="00CE29F1" w:rsidRDefault="00000000">
      <w:pPr>
        <w:pStyle w:val="Compact"/>
        <w:numPr>
          <w:ilvl w:val="2"/>
          <w:numId w:val="70"/>
        </w:numPr>
      </w:pPr>
      <w:r>
        <w:t>Recognizing handwritten digits</w:t>
      </w:r>
    </w:p>
    <w:p w14:paraId="75E5526C" w14:textId="77777777" w:rsidR="00CE29F1" w:rsidRDefault="00000000">
      <w:pPr>
        <w:numPr>
          <w:ilvl w:val="0"/>
          <w:numId w:val="1"/>
        </w:numPr>
      </w:pPr>
      <w:r>
        <w:t>Answer: B) Predicting the temperature tomorrow</w:t>
      </w:r>
    </w:p>
    <w:p w14:paraId="7997FF6E" w14:textId="77777777" w:rsidR="00CE29F1" w:rsidRDefault="00000000">
      <w:pPr>
        <w:pStyle w:val="Heading2"/>
      </w:pPr>
      <w:bookmarkStart w:id="5" w:name="classification-process"/>
      <w:bookmarkEnd w:id="4"/>
      <w:r>
        <w:t>Classification Process</w:t>
      </w:r>
    </w:p>
    <w:p w14:paraId="572F0516" w14:textId="77777777" w:rsidR="00CE29F1" w:rsidRDefault="00000000">
      <w:pPr>
        <w:numPr>
          <w:ilvl w:val="0"/>
          <w:numId w:val="71"/>
        </w:numPr>
      </w:pPr>
      <w:r>
        <w:t>What are the two main steps in the classification process?</w:t>
      </w:r>
    </w:p>
    <w:p w14:paraId="41E30D03" w14:textId="77777777" w:rsidR="00CE29F1" w:rsidRDefault="00CE29F1">
      <w:pPr>
        <w:pStyle w:val="Compact"/>
        <w:numPr>
          <w:ilvl w:val="1"/>
          <w:numId w:val="72"/>
        </w:numPr>
      </w:pPr>
    </w:p>
    <w:p w14:paraId="3E76F4C5" w14:textId="77777777" w:rsidR="00CE29F1" w:rsidRDefault="00000000">
      <w:pPr>
        <w:pStyle w:val="Compact"/>
        <w:numPr>
          <w:ilvl w:val="2"/>
          <w:numId w:val="73"/>
        </w:numPr>
      </w:pPr>
      <w:r>
        <w:t>Data collection and data processing</w:t>
      </w:r>
    </w:p>
    <w:p w14:paraId="74990ABF" w14:textId="77777777" w:rsidR="00CE29F1" w:rsidRDefault="00CE29F1">
      <w:pPr>
        <w:pStyle w:val="Compact"/>
        <w:numPr>
          <w:ilvl w:val="1"/>
          <w:numId w:val="72"/>
        </w:numPr>
      </w:pPr>
    </w:p>
    <w:p w14:paraId="2E3E31C8" w14:textId="77777777" w:rsidR="00CE29F1" w:rsidRDefault="00000000">
      <w:pPr>
        <w:pStyle w:val="Compact"/>
        <w:numPr>
          <w:ilvl w:val="2"/>
          <w:numId w:val="74"/>
        </w:numPr>
      </w:pPr>
      <w:r>
        <w:t>Model construction and model usage</w:t>
      </w:r>
    </w:p>
    <w:p w14:paraId="23088AD1" w14:textId="77777777" w:rsidR="00CE29F1" w:rsidRDefault="00CE29F1">
      <w:pPr>
        <w:pStyle w:val="Compact"/>
        <w:numPr>
          <w:ilvl w:val="1"/>
          <w:numId w:val="72"/>
        </w:numPr>
      </w:pPr>
    </w:p>
    <w:p w14:paraId="19C24081" w14:textId="77777777" w:rsidR="00CE29F1" w:rsidRDefault="00000000">
      <w:pPr>
        <w:pStyle w:val="Compact"/>
        <w:numPr>
          <w:ilvl w:val="2"/>
          <w:numId w:val="75"/>
        </w:numPr>
      </w:pPr>
      <w:r>
        <w:t>Training and validation</w:t>
      </w:r>
    </w:p>
    <w:p w14:paraId="4C3160C4" w14:textId="77777777" w:rsidR="00CE29F1" w:rsidRDefault="00CE29F1">
      <w:pPr>
        <w:pStyle w:val="Compact"/>
        <w:numPr>
          <w:ilvl w:val="1"/>
          <w:numId w:val="72"/>
        </w:numPr>
      </w:pPr>
    </w:p>
    <w:p w14:paraId="1D5A191F" w14:textId="77777777" w:rsidR="00CE29F1" w:rsidRDefault="00000000">
      <w:pPr>
        <w:pStyle w:val="Compact"/>
        <w:numPr>
          <w:ilvl w:val="2"/>
          <w:numId w:val="76"/>
        </w:numPr>
      </w:pPr>
      <w:r>
        <w:t>Input and output</w:t>
      </w:r>
    </w:p>
    <w:p w14:paraId="24826C8A" w14:textId="77777777" w:rsidR="00CE29F1" w:rsidRDefault="00000000">
      <w:pPr>
        <w:numPr>
          <w:ilvl w:val="0"/>
          <w:numId w:val="1"/>
        </w:numPr>
      </w:pPr>
      <w:r>
        <w:t>Answer: B) Model construction and model usage</w:t>
      </w:r>
    </w:p>
    <w:p w14:paraId="3A8ABF67" w14:textId="77777777" w:rsidR="00CE29F1" w:rsidRDefault="00000000">
      <w:pPr>
        <w:numPr>
          <w:ilvl w:val="0"/>
          <w:numId w:val="71"/>
        </w:numPr>
      </w:pPr>
      <w:r>
        <w:t>How is the accuracy of a classification model typically measured?</w:t>
      </w:r>
    </w:p>
    <w:p w14:paraId="77DDA104" w14:textId="77777777" w:rsidR="00CE29F1" w:rsidRDefault="00CE29F1">
      <w:pPr>
        <w:pStyle w:val="Compact"/>
        <w:numPr>
          <w:ilvl w:val="1"/>
          <w:numId w:val="77"/>
        </w:numPr>
      </w:pPr>
    </w:p>
    <w:p w14:paraId="0C77050D" w14:textId="77777777" w:rsidR="00CE29F1" w:rsidRDefault="00000000">
      <w:pPr>
        <w:pStyle w:val="Compact"/>
        <w:numPr>
          <w:ilvl w:val="2"/>
          <w:numId w:val="78"/>
        </w:numPr>
      </w:pPr>
      <w:r>
        <w:t>By the speed of classification</w:t>
      </w:r>
    </w:p>
    <w:p w14:paraId="4D097B18" w14:textId="77777777" w:rsidR="00CE29F1" w:rsidRDefault="00CE29F1">
      <w:pPr>
        <w:pStyle w:val="Compact"/>
        <w:numPr>
          <w:ilvl w:val="1"/>
          <w:numId w:val="77"/>
        </w:numPr>
      </w:pPr>
    </w:p>
    <w:p w14:paraId="7FC42A78" w14:textId="77777777" w:rsidR="00CE29F1" w:rsidRDefault="00000000">
      <w:pPr>
        <w:pStyle w:val="Compact"/>
        <w:numPr>
          <w:ilvl w:val="2"/>
          <w:numId w:val="79"/>
        </w:numPr>
      </w:pPr>
      <w:r>
        <w:t>By the percentage of correct predictions</w:t>
      </w:r>
    </w:p>
    <w:p w14:paraId="239E4D3C" w14:textId="77777777" w:rsidR="00CE29F1" w:rsidRDefault="00CE29F1">
      <w:pPr>
        <w:pStyle w:val="Compact"/>
        <w:numPr>
          <w:ilvl w:val="1"/>
          <w:numId w:val="77"/>
        </w:numPr>
      </w:pPr>
    </w:p>
    <w:p w14:paraId="0B05B238" w14:textId="77777777" w:rsidR="00CE29F1" w:rsidRDefault="00000000">
      <w:pPr>
        <w:pStyle w:val="Compact"/>
        <w:numPr>
          <w:ilvl w:val="2"/>
          <w:numId w:val="80"/>
        </w:numPr>
      </w:pPr>
      <w:r>
        <w:t>By the size of the model</w:t>
      </w:r>
    </w:p>
    <w:p w14:paraId="7492C364" w14:textId="77777777" w:rsidR="00CE29F1" w:rsidRDefault="00CE29F1">
      <w:pPr>
        <w:pStyle w:val="Compact"/>
        <w:numPr>
          <w:ilvl w:val="1"/>
          <w:numId w:val="77"/>
        </w:numPr>
      </w:pPr>
    </w:p>
    <w:p w14:paraId="3D5EC43F" w14:textId="77777777" w:rsidR="00CE29F1" w:rsidRDefault="00000000">
      <w:pPr>
        <w:pStyle w:val="Compact"/>
        <w:numPr>
          <w:ilvl w:val="2"/>
          <w:numId w:val="81"/>
        </w:numPr>
      </w:pPr>
      <w:r>
        <w:t>By the number of features used</w:t>
      </w:r>
    </w:p>
    <w:p w14:paraId="779B7488" w14:textId="77777777" w:rsidR="00CE29F1" w:rsidRDefault="00000000">
      <w:pPr>
        <w:numPr>
          <w:ilvl w:val="0"/>
          <w:numId w:val="1"/>
        </w:numPr>
      </w:pPr>
      <w:r>
        <w:t>Answer: B) By the percentage of correct predictions</w:t>
      </w:r>
    </w:p>
    <w:p w14:paraId="76A53E9D" w14:textId="77777777" w:rsidR="00220F91" w:rsidRDefault="00220F9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decision-trees"/>
      <w:bookmarkEnd w:id="5"/>
      <w:r>
        <w:br w:type="page"/>
      </w:r>
    </w:p>
    <w:p w14:paraId="21D288D5" w14:textId="5AC5F06C" w:rsidR="00CE29F1" w:rsidRDefault="00000000">
      <w:pPr>
        <w:pStyle w:val="Heading2"/>
      </w:pPr>
      <w:r>
        <w:t>Decision Trees</w:t>
      </w:r>
    </w:p>
    <w:p w14:paraId="24D81DEF" w14:textId="77777777" w:rsidR="00CE29F1" w:rsidRDefault="00000000">
      <w:pPr>
        <w:numPr>
          <w:ilvl w:val="0"/>
          <w:numId w:val="82"/>
        </w:numPr>
      </w:pPr>
      <w:r>
        <w:t>What is a decision tree?</w:t>
      </w:r>
    </w:p>
    <w:p w14:paraId="12012967" w14:textId="77777777" w:rsidR="00CE29F1" w:rsidRDefault="00CE29F1">
      <w:pPr>
        <w:pStyle w:val="Compact"/>
        <w:numPr>
          <w:ilvl w:val="1"/>
          <w:numId w:val="83"/>
        </w:numPr>
      </w:pPr>
    </w:p>
    <w:p w14:paraId="519E0426" w14:textId="77777777" w:rsidR="00CE29F1" w:rsidRDefault="00000000">
      <w:pPr>
        <w:pStyle w:val="Compact"/>
        <w:numPr>
          <w:ilvl w:val="2"/>
          <w:numId w:val="84"/>
        </w:numPr>
      </w:pPr>
      <w:r>
        <w:t>A diagram showing the hierarchy in a company</w:t>
      </w:r>
    </w:p>
    <w:p w14:paraId="3611F455" w14:textId="77777777" w:rsidR="00CE29F1" w:rsidRDefault="00CE29F1">
      <w:pPr>
        <w:pStyle w:val="Compact"/>
        <w:numPr>
          <w:ilvl w:val="1"/>
          <w:numId w:val="83"/>
        </w:numPr>
      </w:pPr>
    </w:p>
    <w:p w14:paraId="69D72224" w14:textId="77777777" w:rsidR="00CE29F1" w:rsidRDefault="00000000">
      <w:pPr>
        <w:pStyle w:val="Compact"/>
        <w:numPr>
          <w:ilvl w:val="2"/>
          <w:numId w:val="85"/>
        </w:numPr>
      </w:pPr>
      <w:r>
        <w:t>A diagram representing possible solutions to a decision</w:t>
      </w:r>
    </w:p>
    <w:p w14:paraId="7D45A0EE" w14:textId="77777777" w:rsidR="00CE29F1" w:rsidRDefault="00CE29F1">
      <w:pPr>
        <w:pStyle w:val="Compact"/>
        <w:numPr>
          <w:ilvl w:val="1"/>
          <w:numId w:val="83"/>
        </w:numPr>
      </w:pPr>
    </w:p>
    <w:p w14:paraId="733BD334" w14:textId="77777777" w:rsidR="00CE29F1" w:rsidRDefault="00000000">
      <w:pPr>
        <w:pStyle w:val="Compact"/>
        <w:numPr>
          <w:ilvl w:val="2"/>
          <w:numId w:val="86"/>
        </w:numPr>
      </w:pPr>
      <w:r>
        <w:t>A special type of neural network</w:t>
      </w:r>
    </w:p>
    <w:p w14:paraId="59225EC3" w14:textId="77777777" w:rsidR="00CE29F1" w:rsidRDefault="00CE29F1">
      <w:pPr>
        <w:pStyle w:val="Compact"/>
        <w:numPr>
          <w:ilvl w:val="1"/>
          <w:numId w:val="83"/>
        </w:numPr>
      </w:pPr>
    </w:p>
    <w:p w14:paraId="169A35D6" w14:textId="77777777" w:rsidR="00CE29F1" w:rsidRDefault="00000000">
      <w:pPr>
        <w:pStyle w:val="Compact"/>
        <w:numPr>
          <w:ilvl w:val="2"/>
          <w:numId w:val="87"/>
        </w:numPr>
      </w:pPr>
      <w:r>
        <w:t>A tree that decides which data to use</w:t>
      </w:r>
    </w:p>
    <w:p w14:paraId="351001CC" w14:textId="77777777" w:rsidR="00CE29F1" w:rsidRDefault="00000000">
      <w:pPr>
        <w:numPr>
          <w:ilvl w:val="0"/>
          <w:numId w:val="1"/>
        </w:numPr>
      </w:pPr>
      <w:r>
        <w:t>Answer: B) A diagram representing possible solutions to a decision</w:t>
      </w:r>
    </w:p>
    <w:p w14:paraId="4221CBA5" w14:textId="77777777" w:rsidR="00CE29F1" w:rsidRDefault="00000000">
      <w:pPr>
        <w:numPr>
          <w:ilvl w:val="0"/>
          <w:numId w:val="82"/>
        </w:numPr>
      </w:pPr>
      <w:r>
        <w:t>Why are decision trees popular in machine learning?</w:t>
      </w:r>
    </w:p>
    <w:p w14:paraId="258E5F4C" w14:textId="77777777" w:rsidR="00CE29F1" w:rsidRDefault="00CE29F1">
      <w:pPr>
        <w:pStyle w:val="Compact"/>
        <w:numPr>
          <w:ilvl w:val="1"/>
          <w:numId w:val="88"/>
        </w:numPr>
      </w:pPr>
    </w:p>
    <w:p w14:paraId="61EA9EBB" w14:textId="77777777" w:rsidR="00CE29F1" w:rsidRDefault="00000000">
      <w:pPr>
        <w:pStyle w:val="Compact"/>
        <w:numPr>
          <w:ilvl w:val="2"/>
          <w:numId w:val="89"/>
        </w:numPr>
      </w:pPr>
      <w:r>
        <w:t>They are very fast</w:t>
      </w:r>
    </w:p>
    <w:p w14:paraId="00D847A6" w14:textId="77777777" w:rsidR="00CE29F1" w:rsidRDefault="00CE29F1">
      <w:pPr>
        <w:pStyle w:val="Compact"/>
        <w:numPr>
          <w:ilvl w:val="1"/>
          <w:numId w:val="88"/>
        </w:numPr>
      </w:pPr>
    </w:p>
    <w:p w14:paraId="04416B5F" w14:textId="77777777" w:rsidR="00CE29F1" w:rsidRDefault="00000000">
      <w:pPr>
        <w:pStyle w:val="Compact"/>
        <w:numPr>
          <w:ilvl w:val="2"/>
          <w:numId w:val="90"/>
        </w:numPr>
      </w:pPr>
      <w:r>
        <w:t>They are easy to understand and interpret</w:t>
      </w:r>
    </w:p>
    <w:p w14:paraId="5CC0DA9A" w14:textId="77777777" w:rsidR="00CE29F1" w:rsidRDefault="00CE29F1">
      <w:pPr>
        <w:pStyle w:val="Compact"/>
        <w:numPr>
          <w:ilvl w:val="1"/>
          <w:numId w:val="88"/>
        </w:numPr>
      </w:pPr>
    </w:p>
    <w:p w14:paraId="6D8F2908" w14:textId="77777777" w:rsidR="00CE29F1" w:rsidRDefault="00000000">
      <w:pPr>
        <w:pStyle w:val="Compact"/>
        <w:numPr>
          <w:ilvl w:val="2"/>
          <w:numId w:val="91"/>
        </w:numPr>
      </w:pPr>
      <w:r>
        <w:t>They always give the best results</w:t>
      </w:r>
    </w:p>
    <w:p w14:paraId="282605C1" w14:textId="77777777" w:rsidR="00CE29F1" w:rsidRDefault="00CE29F1">
      <w:pPr>
        <w:pStyle w:val="Compact"/>
        <w:numPr>
          <w:ilvl w:val="1"/>
          <w:numId w:val="88"/>
        </w:numPr>
      </w:pPr>
    </w:p>
    <w:p w14:paraId="55B77BAD" w14:textId="77777777" w:rsidR="00CE29F1" w:rsidRDefault="00000000">
      <w:pPr>
        <w:pStyle w:val="Compact"/>
        <w:numPr>
          <w:ilvl w:val="2"/>
          <w:numId w:val="92"/>
        </w:numPr>
      </w:pPr>
      <w:r>
        <w:t>They use very little memory</w:t>
      </w:r>
    </w:p>
    <w:p w14:paraId="7B108F62" w14:textId="77777777" w:rsidR="00CE29F1" w:rsidRDefault="00000000">
      <w:pPr>
        <w:numPr>
          <w:ilvl w:val="0"/>
          <w:numId w:val="1"/>
        </w:numPr>
      </w:pPr>
      <w:r>
        <w:t>Answer: B) They are easy to understand and interpret</w:t>
      </w:r>
    </w:p>
    <w:p w14:paraId="4559A640" w14:textId="77777777" w:rsidR="00CE29F1" w:rsidRDefault="00000000">
      <w:pPr>
        <w:numPr>
          <w:ilvl w:val="0"/>
          <w:numId w:val="82"/>
        </w:numPr>
      </w:pPr>
      <w:r>
        <w:t>In a decision tree, what happens at each non-leaf node?</w:t>
      </w:r>
    </w:p>
    <w:p w14:paraId="1B4BC4A3" w14:textId="77777777" w:rsidR="00CE29F1" w:rsidRDefault="00CE29F1">
      <w:pPr>
        <w:pStyle w:val="Compact"/>
        <w:numPr>
          <w:ilvl w:val="1"/>
          <w:numId w:val="93"/>
        </w:numPr>
      </w:pPr>
    </w:p>
    <w:p w14:paraId="44C35D75" w14:textId="77777777" w:rsidR="00CE29F1" w:rsidRDefault="00000000">
      <w:pPr>
        <w:pStyle w:val="Compact"/>
        <w:numPr>
          <w:ilvl w:val="2"/>
          <w:numId w:val="94"/>
        </w:numPr>
      </w:pPr>
      <w:r>
        <w:t>The data is stored</w:t>
      </w:r>
    </w:p>
    <w:p w14:paraId="15E52CD8" w14:textId="77777777" w:rsidR="00CE29F1" w:rsidRDefault="00CE29F1">
      <w:pPr>
        <w:pStyle w:val="Compact"/>
        <w:numPr>
          <w:ilvl w:val="1"/>
          <w:numId w:val="93"/>
        </w:numPr>
      </w:pPr>
    </w:p>
    <w:p w14:paraId="13F61E0F" w14:textId="77777777" w:rsidR="00CE29F1" w:rsidRDefault="00000000">
      <w:pPr>
        <w:pStyle w:val="Compact"/>
        <w:numPr>
          <w:ilvl w:val="2"/>
          <w:numId w:val="95"/>
        </w:numPr>
      </w:pPr>
      <w:r>
        <w:t>A prediction is made</w:t>
      </w:r>
    </w:p>
    <w:p w14:paraId="63EBD2C7" w14:textId="77777777" w:rsidR="00CE29F1" w:rsidRDefault="00CE29F1">
      <w:pPr>
        <w:pStyle w:val="Compact"/>
        <w:numPr>
          <w:ilvl w:val="1"/>
          <w:numId w:val="93"/>
        </w:numPr>
      </w:pPr>
    </w:p>
    <w:p w14:paraId="6902185F" w14:textId="77777777" w:rsidR="00CE29F1" w:rsidRDefault="00000000">
      <w:pPr>
        <w:pStyle w:val="Compact"/>
        <w:numPr>
          <w:ilvl w:val="2"/>
          <w:numId w:val="96"/>
        </w:numPr>
      </w:pPr>
      <w:r>
        <w:t>A yes/no question is asked</w:t>
      </w:r>
    </w:p>
    <w:p w14:paraId="106DECED" w14:textId="77777777" w:rsidR="00CE29F1" w:rsidRDefault="00CE29F1">
      <w:pPr>
        <w:pStyle w:val="Compact"/>
        <w:numPr>
          <w:ilvl w:val="1"/>
          <w:numId w:val="93"/>
        </w:numPr>
      </w:pPr>
    </w:p>
    <w:p w14:paraId="6426EF9A" w14:textId="77777777" w:rsidR="00CE29F1" w:rsidRDefault="00000000">
      <w:pPr>
        <w:pStyle w:val="Compact"/>
        <w:numPr>
          <w:ilvl w:val="2"/>
          <w:numId w:val="97"/>
        </w:numPr>
      </w:pPr>
      <w:r>
        <w:t>The learning rate is adjusted</w:t>
      </w:r>
    </w:p>
    <w:p w14:paraId="44C2C6EE" w14:textId="1EB65FFA" w:rsidR="00220F91" w:rsidRDefault="00000000">
      <w:pPr>
        <w:numPr>
          <w:ilvl w:val="0"/>
          <w:numId w:val="1"/>
        </w:numPr>
      </w:pPr>
      <w:r>
        <w:t>Answer: C) A yes/no question is asked</w:t>
      </w:r>
    </w:p>
    <w:p w14:paraId="558CCD84" w14:textId="77777777" w:rsidR="00220F91" w:rsidRDefault="00220F91">
      <w:r>
        <w:br w:type="page"/>
      </w:r>
    </w:p>
    <w:p w14:paraId="7F566615" w14:textId="77777777" w:rsidR="00CE29F1" w:rsidRDefault="00000000">
      <w:pPr>
        <w:numPr>
          <w:ilvl w:val="0"/>
          <w:numId w:val="82"/>
        </w:numPr>
      </w:pPr>
      <w:r>
        <w:t>What is the goal when learning a decision tree?</w:t>
      </w:r>
    </w:p>
    <w:p w14:paraId="30973ABA" w14:textId="77777777" w:rsidR="00CE29F1" w:rsidRDefault="00CE29F1">
      <w:pPr>
        <w:pStyle w:val="Compact"/>
        <w:numPr>
          <w:ilvl w:val="1"/>
          <w:numId w:val="98"/>
        </w:numPr>
      </w:pPr>
    </w:p>
    <w:p w14:paraId="34B4B83B" w14:textId="77777777" w:rsidR="00CE29F1" w:rsidRDefault="00000000">
      <w:pPr>
        <w:pStyle w:val="Compact"/>
        <w:numPr>
          <w:ilvl w:val="2"/>
          <w:numId w:val="99"/>
        </w:numPr>
      </w:pPr>
      <w:r>
        <w:t>To make the tree as deep as possible</w:t>
      </w:r>
    </w:p>
    <w:p w14:paraId="140C6DED" w14:textId="77777777" w:rsidR="00CE29F1" w:rsidRDefault="00CE29F1">
      <w:pPr>
        <w:pStyle w:val="Compact"/>
        <w:numPr>
          <w:ilvl w:val="1"/>
          <w:numId w:val="98"/>
        </w:numPr>
      </w:pPr>
    </w:p>
    <w:p w14:paraId="3BE1E34E" w14:textId="77777777" w:rsidR="00CE29F1" w:rsidRDefault="00000000">
      <w:pPr>
        <w:pStyle w:val="Compact"/>
        <w:numPr>
          <w:ilvl w:val="2"/>
          <w:numId w:val="100"/>
        </w:numPr>
      </w:pPr>
      <w:r>
        <w:t>To find a tree with small error on the training data</w:t>
      </w:r>
    </w:p>
    <w:p w14:paraId="63DA08BE" w14:textId="77777777" w:rsidR="00CE29F1" w:rsidRDefault="00CE29F1">
      <w:pPr>
        <w:pStyle w:val="Compact"/>
        <w:numPr>
          <w:ilvl w:val="1"/>
          <w:numId w:val="98"/>
        </w:numPr>
      </w:pPr>
    </w:p>
    <w:p w14:paraId="3E8E3FF5" w14:textId="77777777" w:rsidR="00CE29F1" w:rsidRDefault="00000000">
      <w:pPr>
        <w:pStyle w:val="Compact"/>
        <w:numPr>
          <w:ilvl w:val="2"/>
          <w:numId w:val="101"/>
        </w:numPr>
      </w:pPr>
      <w:r>
        <w:t>To use as few features as possible</w:t>
      </w:r>
    </w:p>
    <w:p w14:paraId="72387929" w14:textId="77777777" w:rsidR="00CE29F1" w:rsidRDefault="00CE29F1">
      <w:pPr>
        <w:pStyle w:val="Compact"/>
        <w:numPr>
          <w:ilvl w:val="1"/>
          <w:numId w:val="98"/>
        </w:numPr>
      </w:pPr>
    </w:p>
    <w:p w14:paraId="7B8D0DF5" w14:textId="77777777" w:rsidR="00CE29F1" w:rsidRDefault="00000000">
      <w:pPr>
        <w:pStyle w:val="Compact"/>
        <w:numPr>
          <w:ilvl w:val="2"/>
          <w:numId w:val="102"/>
        </w:numPr>
      </w:pPr>
      <w:r>
        <w:t>To have exactly the same number of examples in each leaf</w:t>
      </w:r>
    </w:p>
    <w:p w14:paraId="6D5D57C7" w14:textId="77777777" w:rsidR="00CE29F1" w:rsidRDefault="00000000">
      <w:pPr>
        <w:numPr>
          <w:ilvl w:val="0"/>
          <w:numId w:val="1"/>
        </w:numPr>
      </w:pPr>
      <w:r>
        <w:t>Answer: B) To find a tree with small error on the training data</w:t>
      </w:r>
    </w:p>
    <w:p w14:paraId="30FD5D2A" w14:textId="77777777" w:rsidR="00CE29F1" w:rsidRDefault="00000000">
      <w:pPr>
        <w:numPr>
          <w:ilvl w:val="0"/>
          <w:numId w:val="82"/>
        </w:numPr>
      </w:pPr>
      <w:r>
        <w:t>What does “purity” mean in the context of decision tree nodes?</w:t>
      </w:r>
    </w:p>
    <w:p w14:paraId="02EBCF15" w14:textId="77777777" w:rsidR="00CE29F1" w:rsidRDefault="00CE29F1">
      <w:pPr>
        <w:pStyle w:val="Compact"/>
        <w:numPr>
          <w:ilvl w:val="1"/>
          <w:numId w:val="103"/>
        </w:numPr>
      </w:pPr>
    </w:p>
    <w:p w14:paraId="2B73FC4C" w14:textId="77777777" w:rsidR="00CE29F1" w:rsidRDefault="00000000">
      <w:pPr>
        <w:pStyle w:val="Compact"/>
        <w:numPr>
          <w:ilvl w:val="2"/>
          <w:numId w:val="104"/>
        </w:numPr>
      </w:pPr>
      <w:r>
        <w:t>Nodes containing examples of only one class</w:t>
      </w:r>
    </w:p>
    <w:p w14:paraId="1BA2B4C6" w14:textId="77777777" w:rsidR="00CE29F1" w:rsidRDefault="00CE29F1">
      <w:pPr>
        <w:pStyle w:val="Compact"/>
        <w:numPr>
          <w:ilvl w:val="1"/>
          <w:numId w:val="103"/>
        </w:numPr>
      </w:pPr>
    </w:p>
    <w:p w14:paraId="4BFDCD25" w14:textId="77777777" w:rsidR="00CE29F1" w:rsidRDefault="00000000">
      <w:pPr>
        <w:pStyle w:val="Compact"/>
        <w:numPr>
          <w:ilvl w:val="2"/>
          <w:numId w:val="105"/>
        </w:numPr>
      </w:pPr>
      <w:r>
        <w:t>Nodes with no missing values</w:t>
      </w:r>
    </w:p>
    <w:p w14:paraId="62B3EDA4" w14:textId="77777777" w:rsidR="00CE29F1" w:rsidRDefault="00CE29F1">
      <w:pPr>
        <w:pStyle w:val="Compact"/>
        <w:numPr>
          <w:ilvl w:val="1"/>
          <w:numId w:val="103"/>
        </w:numPr>
      </w:pPr>
    </w:p>
    <w:p w14:paraId="2BB08751" w14:textId="77777777" w:rsidR="00CE29F1" w:rsidRDefault="00000000">
      <w:pPr>
        <w:pStyle w:val="Compact"/>
        <w:numPr>
          <w:ilvl w:val="2"/>
          <w:numId w:val="106"/>
        </w:numPr>
      </w:pPr>
      <w:r>
        <w:t>Nodes that are easy to understand</w:t>
      </w:r>
    </w:p>
    <w:p w14:paraId="2E4406FE" w14:textId="77777777" w:rsidR="00CE29F1" w:rsidRDefault="00CE29F1">
      <w:pPr>
        <w:pStyle w:val="Compact"/>
        <w:numPr>
          <w:ilvl w:val="1"/>
          <w:numId w:val="103"/>
        </w:numPr>
      </w:pPr>
    </w:p>
    <w:p w14:paraId="02CD0C94" w14:textId="77777777" w:rsidR="00CE29F1" w:rsidRDefault="00000000">
      <w:pPr>
        <w:pStyle w:val="Compact"/>
        <w:numPr>
          <w:ilvl w:val="2"/>
          <w:numId w:val="107"/>
        </w:numPr>
      </w:pPr>
      <w:r>
        <w:t>Nodes that use simple questions</w:t>
      </w:r>
    </w:p>
    <w:p w14:paraId="0F683620" w14:textId="77777777" w:rsidR="00CE29F1" w:rsidRDefault="00000000">
      <w:pPr>
        <w:numPr>
          <w:ilvl w:val="0"/>
          <w:numId w:val="1"/>
        </w:numPr>
      </w:pPr>
      <w:r>
        <w:t>Answer: A) Nodes containing examples of only one class</w:t>
      </w:r>
      <w:bookmarkEnd w:id="0"/>
      <w:bookmarkEnd w:id="6"/>
    </w:p>
    <w:sectPr w:rsidR="00CE29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26458" w14:textId="77777777" w:rsidR="007D12AD" w:rsidRDefault="007D12AD">
      <w:pPr>
        <w:spacing w:after="0"/>
      </w:pPr>
      <w:r>
        <w:separator/>
      </w:r>
    </w:p>
  </w:endnote>
  <w:endnote w:type="continuationSeparator" w:id="0">
    <w:p w14:paraId="1199C33D" w14:textId="77777777" w:rsidR="007D12AD" w:rsidRDefault="007D12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161B3" w14:textId="77777777" w:rsidR="007D12AD" w:rsidRDefault="007D12AD">
      <w:r>
        <w:separator/>
      </w:r>
    </w:p>
  </w:footnote>
  <w:footnote w:type="continuationSeparator" w:id="0">
    <w:p w14:paraId="6888CAD6" w14:textId="77777777" w:rsidR="007D12AD" w:rsidRDefault="007D12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D88C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44DC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284B1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0D5250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8"/>
    <w:multiLevelType w:val="multilevel"/>
    <w:tmpl w:val="469C60A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821"/>
    <w:multiLevelType w:val="multilevel"/>
    <w:tmpl w:val="510A4F84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00A99822"/>
    <w:multiLevelType w:val="multilevel"/>
    <w:tmpl w:val="61706342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00A99823"/>
    <w:multiLevelType w:val="multilevel"/>
    <w:tmpl w:val="3DBA59C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8" w15:restartNumberingAfterBreak="0">
    <w:nsid w:val="00A99824"/>
    <w:multiLevelType w:val="multilevel"/>
    <w:tmpl w:val="24121A5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" w15:restartNumberingAfterBreak="0">
    <w:nsid w:val="0A994111"/>
    <w:multiLevelType w:val="multilevel"/>
    <w:tmpl w:val="51FEE17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BBC611E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6"/>
    <w:multiLevelType w:val="multilevel"/>
    <w:tmpl w:val="D42E738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 w16cid:durableId="1558122197">
    <w:abstractNumId w:val="0"/>
  </w:num>
  <w:num w:numId="2" w16cid:durableId="12930520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9375256">
    <w:abstractNumId w:val="1"/>
  </w:num>
  <w:num w:numId="4" w16cid:durableId="159254919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62165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37997992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78296627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528877631">
    <w:abstractNumId w:val="1"/>
  </w:num>
  <w:num w:numId="9" w16cid:durableId="201340967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9558760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38614579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524948493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922251534">
    <w:abstractNumId w:val="1"/>
  </w:num>
  <w:num w:numId="14" w16cid:durableId="19215260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955014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207705110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603566903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18354671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402943661">
    <w:abstractNumId w:val="1"/>
  </w:num>
  <w:num w:numId="20" w16cid:durableId="19997680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8665458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 w16cid:durableId="90907539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 w16cid:durableId="8411203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 w16cid:durableId="2098020443">
    <w:abstractNumId w:val="1"/>
  </w:num>
  <w:num w:numId="25" w16cid:durableId="4041818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1499039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 w16cid:durableId="76823598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 w16cid:durableId="138131756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428502053">
    <w:abstractNumId w:val="1"/>
  </w:num>
  <w:num w:numId="30" w16cid:durableId="1556141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4395590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35496562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" w16cid:durableId="38202025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 w16cid:durableId="460609094">
    <w:abstractNumId w:val="1"/>
  </w:num>
  <w:num w:numId="35" w16cid:durableId="4394218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634365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 w16cid:durableId="190278387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 w16cid:durableId="2145346393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 w16cid:durableId="574703554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0" w16cid:durableId="161554808">
    <w:abstractNumId w:val="1"/>
  </w:num>
  <w:num w:numId="41" w16cid:durableId="6143658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67136699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173593489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85422849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5" w16cid:durableId="1078408774">
    <w:abstractNumId w:val="1"/>
  </w:num>
  <w:num w:numId="46" w16cid:durableId="130392108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03037477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78238097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8457132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310869406">
    <w:abstractNumId w:val="1"/>
  </w:num>
  <w:num w:numId="51" w16cid:durableId="38209476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06302067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3" w16cid:durableId="30050189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4" w16cid:durableId="82170185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5" w16cid:durableId="1348021767">
    <w:abstractNumId w:val="9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6" w16cid:durableId="58942406">
    <w:abstractNumId w:val="1"/>
  </w:num>
  <w:num w:numId="57" w16cid:durableId="1712653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74233186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9" w16cid:durableId="51762523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0" w16cid:durableId="145983535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1" w16cid:durableId="2012679658">
    <w:abstractNumId w:val="1"/>
  </w:num>
  <w:num w:numId="62" w16cid:durableId="1748048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56888466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4" w16cid:durableId="159254033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5" w16cid:durableId="2100833822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6" w16cid:durableId="1842046397">
    <w:abstractNumId w:val="1"/>
  </w:num>
  <w:num w:numId="67" w16cid:durableId="18696389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3843484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114585816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2000924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306515334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1865706167">
    <w:abstractNumId w:val="1"/>
  </w:num>
  <w:num w:numId="73" w16cid:durableId="16256919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65229200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14308056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761175923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793597996">
    <w:abstractNumId w:val="1"/>
  </w:num>
  <w:num w:numId="78" w16cid:durableId="141925578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7257912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0" w16cid:durableId="121762225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1" w16cid:durableId="124151984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2" w16cid:durableId="1623732232">
    <w:abstractNumId w:val="1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3" w16cid:durableId="1302998691">
    <w:abstractNumId w:val="1"/>
  </w:num>
  <w:num w:numId="84" w16cid:durableId="21269239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29360392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6" w16cid:durableId="139238389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7" w16cid:durableId="154370713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8" w16cid:durableId="1346707122">
    <w:abstractNumId w:val="1"/>
  </w:num>
  <w:num w:numId="89" w16cid:durableId="7814162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63074360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1" w16cid:durableId="137045451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2" w16cid:durableId="66309340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3" w16cid:durableId="554901622">
    <w:abstractNumId w:val="1"/>
  </w:num>
  <w:num w:numId="94" w16cid:durableId="13218851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41972180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6888839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61618350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311714603">
    <w:abstractNumId w:val="1"/>
  </w:num>
  <w:num w:numId="99" w16cid:durableId="65696160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05404394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" w16cid:durableId="48255183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" w16cid:durableId="143447144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" w16cid:durableId="1926062489">
    <w:abstractNumId w:val="1"/>
  </w:num>
  <w:num w:numId="104" w16cid:durableId="30528470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38542157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" w16cid:durableId="25363489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" w16cid:durableId="77517477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29F1"/>
    <w:rsid w:val="00220F91"/>
    <w:rsid w:val="007D12AD"/>
    <w:rsid w:val="008050A2"/>
    <w:rsid w:val="00A02A75"/>
    <w:rsid w:val="00A73B74"/>
    <w:rsid w:val="00C04BF8"/>
    <w:rsid w:val="00CE29F1"/>
    <w:rsid w:val="00DE091E"/>
    <w:rsid w:val="00F879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A4D39"/>
  <w15:docId w15:val="{DFA5650C-1FA8-447F-9951-13FF1F2C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844</Words>
  <Characters>48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yad Ghanem</dc:creator>
  <cp:keywords/>
  <cp:lastModifiedBy>Eyad Amohamed Abd Elmohsen Ghanem</cp:lastModifiedBy>
  <cp:revision>4</cp:revision>
  <cp:lastPrinted>2025-05-16T07:38:00Z</cp:lastPrinted>
  <dcterms:created xsi:type="dcterms:W3CDTF">2025-05-16T06:33:00Z</dcterms:created>
  <dcterms:modified xsi:type="dcterms:W3CDTF">2025-05-16T07:39:00Z</dcterms:modified>
</cp:coreProperties>
</file>